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26e1067924314dc34bbafdbf91a17cb1175b62b"/>
    <w:p>
      <w:pPr>
        <w:pStyle w:val="Heading1"/>
        <w:keepNext/>
      </w:pPr>
      <w:r>
        <w:rPr>
          <w:rFonts w:ascii="Times New Roman" w:hAnsi="Times New Roman" w:eastAsia="Times New Roman"/>
        </w:rPr>
        <w:t xml:space="preserve">105. Исковое заявление о взыскании неустойки, компенсации морального вреда и потребительского штраф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роектной площадью 63,2 кв. м в корпусе 3 жилого комплекса «Парк», условный номер 3-14-87, будущий адрес: Московская область, г. Балашиха, мкр. Новое Павлино.</w:t>
      </w:r>
    </w:p>
    <w:p>
      <w:pPr>
        <w:pStyle w:val="BodyText"/>
      </w:pPr>
      <w:r>
        <w:rPr>
          <w:rFonts w:ascii="Times New Roman" w:hAnsi="Times New Roman" w:eastAsia="Times New Roman"/>
        </w:rPr>
        <w:t xml:space="preserve">Период просрочки исчисляется со дня, следующего за договорной датой передачи, до фактической передачи либо даты расчета. Формула учитывает цену договора, применимую ключевую ставку и специальные временные ограничения, действующие на конкретную дату. Перед подачей расчет необходимо перепроверить.</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8ffe304843fa5df9317f41a3e0d64d04aa70901"/>
    <w:p>
      <w:pPr>
        <w:pStyle w:val="Heading2"/>
        <w:keepNext/>
      </w:pPr>
      <w:r>
        <w:rPr>
          <w:rFonts w:ascii="Times New Roman" w:hAnsi="Times New Roman" w:eastAsia="Times New Roman"/>
        </w:rPr>
        <w:t xml:space="preserve">ИСКОВОЕ ЗАЯВЛЕНИЕ О ВЗЫСКАНИИ НЕУСТОЙКИ, КОМПЕНСАЦИИ МОРАЛЬНОГО ВРЕДА И ПОТРЕБИТЕЛЬСКОГО ШТРАФ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ериод просрочки исчисляется со дня, следующего за договорной датой передачи, до фактической передачи либо даты расчета. Формула учитывает цену договора, применимую ключевую ставку и специальные временные ограничения, действующие на конкретную дату. Перед подачей расчет необходимо перепроверить.</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специальные правила и временные ограничения расчета санкций, действующие на дату требования.</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Взыскать неустойку за период просрочки согласно отдельному расчету с учетом специальных правил, действующих на дату требования.</w:t>
      </w:r>
    </w:p>
    <w:p>
      <w:pPr>
        <w:pStyle w:val="Compact"/>
        <w:numPr>
          <w:ilvl w:val="0"/>
          <w:numId w:val="1002"/>
        </w:numPr>
      </w:pPr>
      <w:r>
        <w:rPr>
          <w:rFonts w:ascii="Times New Roman" w:hAnsi="Times New Roman" w:eastAsia="Times New Roman"/>
        </w:rPr>
        <w:t xml:space="preserve">Взыскать компенсацию морального вреда и потребительский штраф при наличии правовых оснований.</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4Z</dcterms:created>
  <dcterms:modified xsi:type="dcterms:W3CDTF">2026-07-18T09:18:44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